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eteorologist position at [Organization Name] in Tanzania Dar es Salaam. As a dedicated and experienced meteorologist with a passion for understanding atmospheric phenomena and their impact on communities, I am eager to contribute my expertise to a region as dynamic and environmentally significant as Tanzania Dar es Salaam. The opportunity to work within this vibrant city, known for its coastal climate, agricultural dependence, and growing urban challenges, aligns perfectly with my professional goals and technical skills.</w:t>
      </w:r>
    </w:p>
    <w:p>
      <w:pPr>
        <w:pStyle w:val="BodyText"/>
      </w:pPr>
      <w:r>
        <w:t xml:space="preserve">Tanzania Dar es Salaam is a city where meteorological insights are critical to addressing issues ranging from seasonal rainfall patterns to urban flooding and climate resilience. My background in meteorology has equipped me with the analytical tools and field experience necessary to support such efforts. Over the past [X years], I have focused on [mention specific areas, e.g., weather forecasting, climate modeling, data analysis], which I believe are directly applicable to the unique climatic conditions of Tanzania Dar es Salaam. I am particularly drawn to this role because it offers a chance to combine scientific rigor with meaningful community impact.</w:t>
      </w:r>
    </w:p>
    <w:bookmarkStart w:id="20" w:name="why-tanzania-dar-es-salaam"/>
    <w:p>
      <w:pPr>
        <w:pStyle w:val="Heading2"/>
      </w:pPr>
      <w:r>
        <w:t xml:space="preserve">Why Tanzania Dar es Salaam?</w:t>
      </w:r>
    </w:p>
    <w:p>
      <w:pPr>
        <w:pStyle w:val="FirstParagraph"/>
      </w:pPr>
      <w:r>
        <w:t xml:space="preserve">Tanzania Dar es Salaam is a city at the crossroads of environmental and socio-economic challenges, making it an ideal location for a meteorologist to drive informed decision-making. The region’s reliance on agriculture, its susceptibility to extreme weather events, and the need for accurate climate predictions underscore the importance of skilled professionals in this field. My experience in [mention specific projects or roles, e.g., developing predictive models for monsoon patterns or collaborating with local governments on disaster preparedness] has prepared me to address these challenges head-on.</w:t>
      </w:r>
    </w:p>
    <w:p>
      <w:pPr>
        <w:pStyle w:val="BodyText"/>
      </w:pPr>
      <w:r>
        <w:t xml:space="preserve">Additionally, Tanzania Dar es Salaam’s position as a hub for East African meteorological research and its proximity to the Indian Ocean make it a unique environment for studying tropical weather systems. I am particularly interested in contributing to initiatives that enhance early warning systems for cyclones, droughts, and floods—issues that directly affect the livelihoods of millions in the region. My work in [specific example, e.g., analyzing rainfall data or optimizing satellite imagery] has already demonstrated my ability to deliver actionable insights, and I am excited about the prospect of applying these skills to support Tanzania Dar es Salaam’s meteorological needs.</w:t>
      </w:r>
    </w:p>
    <w:bookmarkEnd w:id="20"/>
    <w:bookmarkStart w:id="21" w:name="professional-expertise-and-achievements"/>
    <w:p>
      <w:pPr>
        <w:pStyle w:val="Heading2"/>
      </w:pPr>
      <w:r>
        <w:t xml:space="preserve">Professional Expertise and Achievements</w:t>
      </w:r>
    </w:p>
    <w:p>
      <w:pPr>
        <w:pStyle w:val="FirstParagraph"/>
      </w:pPr>
      <w:r>
        <w:t xml:space="preserve">As a Meteorologist, I have consistently prioritized precision, innovation, and collaboration. My academic foundation in [mention degree, e.g., MSc in Atmospheric Science] from [University Name] has been complemented by hands-on experience in [specific fieldwork or research areas]. For instance, during my tenure at [Previous Employer/Organization], I led a project to improve regional weather forecasts by integrating machine learning algorithms with traditional meteorological data. This initiative reduced forecast errors by 15% and was recognized for its contribution to disaster risk reduction in [specific region or country]. Such accomplishments reflect my commitment to advancing the field of meteorology through technology and interdisciplinary approaches.</w:t>
      </w:r>
    </w:p>
    <w:p>
      <w:pPr>
        <w:pStyle w:val="BodyText"/>
      </w:pPr>
      <w:r>
        <w:t xml:space="preserve">Furthermore, I have a strong record of communicating complex weather data to diverse audiences, from policymakers to local communities. In Tanzania Dar es Salaam, where weather patterns can influence everything from agricultural planning to public health, this skill is invaluable. I have developed educational materials on climate change adaptation and conducted workshops for stakeholders in [relevant region or country], ensuring that scientific findings are translated into practical solutions.</w:t>
      </w:r>
    </w:p>
    <w:bookmarkEnd w:id="21"/>
    <w:bookmarkStart w:id="22" w:name="why-i-am-the-right-candidate"/>
    <w:p>
      <w:pPr>
        <w:pStyle w:val="Heading2"/>
      </w:pPr>
      <w:r>
        <w:t xml:space="preserve">Why I Am the Right Candidate</w:t>
      </w:r>
    </w:p>
    <w:p>
      <w:pPr>
        <w:pStyle w:val="FirstParagraph"/>
      </w:pPr>
      <w:r>
        <w:t xml:space="preserve">My technical expertise in [specific tools or software, e.g., WRF modeling, Python programming, GIS systems] and my ability to work in multidisciplinary teams position me as an ideal candidate for this role. I am also deeply committed to sustainability and climate justice—principles that are central to addressing the challenges faced by Tanzania Dar es Salaam. For example, during my time at [Previous Organization], I collaborated with NGOs to design a weather-based early warning system for smallholder farmers, which improved crop yields by 20% in pilot regions.</w:t>
      </w:r>
    </w:p>
    <w:p>
      <w:pPr>
        <w:pStyle w:val="BodyText"/>
      </w:pPr>
      <w:r>
        <w:t xml:space="preserve">What sets me apart is my adaptability and cultural sensitivity. Having worked in diverse environments across Africa and beyond, I understand the importance of tailoring meteorological solutions to local contexts. I am fluent in [mention languages, if applicable] and have a proven ability to build trust with communities through transparent communication. This approach is essential for fostering collaboration between meteorologists, government agencies, and residents in Tanzania Dar es Salaam.</w:t>
      </w:r>
    </w:p>
    <w:bookmarkEnd w:id="22"/>
    <w:bookmarkStart w:id="23" w:name="conclusion"/>
    <w:p>
      <w:pPr>
        <w:pStyle w:val="Heading2"/>
      </w:pPr>
      <w:r>
        <w:t xml:space="preserve">Conclusion</w:t>
      </w:r>
    </w:p>
    <w:p>
      <w:pPr>
        <w:pStyle w:val="FirstParagraph"/>
      </w:pPr>
      <w:r>
        <w:t xml:space="preserve">In conclusion, I am confident that my skills, experience, and passion for meteorology make me a strong fit for the Meteorologist position at [Organization Name] in Tanzania Dar es Salaam. I am eager to contribute to the region’s climate resilience efforts and support its growth as a sustainable urban center. Thank you for considering my application. I would welcome the opportunity to discuss how my background aligns with your organization’s mission and goals.</w:t>
      </w:r>
    </w:p>
    <w:p>
      <w:pPr>
        <w:pStyle w:val="BodyText"/>
      </w:pPr>
      <w:r>
        <w:t xml:space="preserve">Sincerely,</w:t>
      </w:r>
    </w:p>
    <w:p>
      <w:pPr>
        <w:pStyle w:val="BodyText"/>
      </w:pPr>
      <w:r>
        <w:t xml:space="preserve">[Your Full Name]</w:t>
      </w:r>
      <w:r>
        <w:br/>
      </w:r>
      <w:r>
        <w:t xml:space="preserve">[Your Address]</w:t>
      </w:r>
      <w:r>
        <w:br/>
      </w:r>
      <w:r>
        <w:t xml:space="preserve">[Phone Number]</w:t>
      </w:r>
      <w:r>
        <w:br/>
      </w:r>
      <w:r>
        <w:t xml:space="preserve">[Email Address]</w:t>
      </w:r>
      <w:r>
        <w:br/>
      </w:r>
      <w:r>
        <w:t xml:space="preserve">[LinkedIn/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Tanzania Dar es Salaam</dc:title>
  <dc:creator/>
  <cp:keywords/>
  <dcterms:created xsi:type="dcterms:W3CDTF">2026-07-24T03:57:47Z</dcterms:created>
  <dcterms:modified xsi:type="dcterms:W3CDTF">2026-07-24T03:57:47Z</dcterms:modified>
</cp:coreProperties>
</file>

<file path=docProps/custom.xml><?xml version="1.0" encoding="utf-8"?>
<Properties xmlns="http://schemas.openxmlformats.org/officeDocument/2006/custom-properties" xmlns:vt="http://schemas.openxmlformats.org/officeDocument/2006/docPropsVTypes"/>
</file>